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80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6835"/>
      </w:tblGrid>
      <w:tr w:rsidR="00AA6ACA" w14:paraId="5FDD64B7" w14:textId="77777777" w:rsidTr="009869D5">
        <w:tc>
          <w:tcPr>
            <w:tcW w:w="2515" w:type="dxa"/>
            <w:vMerge w:val="restart"/>
            <w:tcBorders>
              <w:right w:val="single" w:sz="4" w:space="0" w:color="auto"/>
            </w:tcBorders>
          </w:tcPr>
          <w:p w14:paraId="4A443AF8" w14:textId="3ABD18DC" w:rsidR="00AA6ACA" w:rsidRPr="00AA6ACA" w:rsidRDefault="00AA6ACA" w:rsidP="008C6C73">
            <w:pPr>
              <w:jc w:val="center"/>
              <w:rPr>
                <w:b/>
                <w:bCs/>
                <w:u w:val="single"/>
              </w:rPr>
            </w:pPr>
            <w:r>
              <w:t xml:space="preserve">                                       </w:t>
            </w:r>
            <w:r w:rsidRPr="00AA6ACA">
              <w:rPr>
                <w:b/>
                <w:bCs/>
                <w:u w:val="single"/>
              </w:rPr>
              <w:t>IN</w:t>
            </w:r>
            <w:r>
              <w:rPr>
                <w:b/>
                <w:bCs/>
                <w:u w:val="single"/>
              </w:rPr>
              <w:t>SERT</w:t>
            </w:r>
            <w:r w:rsidRPr="00AA6ACA">
              <w:rPr>
                <w:b/>
                <w:bCs/>
                <w:u w:val="single"/>
              </w:rPr>
              <w:t xml:space="preserve"> COMPANY LOGO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369727C4" w14:textId="3289850B" w:rsidR="00AA6ACA" w:rsidRDefault="00AA6ACA" w:rsidP="009869D5">
            <w:pPr>
              <w:pStyle w:val="Heading1"/>
              <w:outlineLvl w:val="0"/>
            </w:pPr>
            <w:r>
              <w:t>“Title”</w:t>
            </w:r>
          </w:p>
        </w:tc>
      </w:tr>
      <w:tr w:rsidR="00AA6ACA" w14:paraId="426899A4" w14:textId="77777777" w:rsidTr="009869D5">
        <w:tc>
          <w:tcPr>
            <w:tcW w:w="2515" w:type="dxa"/>
            <w:vMerge/>
            <w:tcBorders>
              <w:right w:val="single" w:sz="4" w:space="0" w:color="auto"/>
            </w:tcBorders>
          </w:tcPr>
          <w:p w14:paraId="4B6DAA81" w14:textId="77777777" w:rsidR="00AA6ACA" w:rsidRDefault="00AA6ACA" w:rsidP="009869D5"/>
        </w:tc>
        <w:tc>
          <w:tcPr>
            <w:tcW w:w="6835" w:type="dxa"/>
            <w:tcBorders>
              <w:left w:val="single" w:sz="4" w:space="0" w:color="auto"/>
            </w:tcBorders>
          </w:tcPr>
          <w:p w14:paraId="4932F187" w14:textId="51FB2185" w:rsidR="00AA6ACA" w:rsidRDefault="00B424C1" w:rsidP="009869D5">
            <w:r>
              <w:t>“Subtitle”</w:t>
            </w:r>
          </w:p>
        </w:tc>
      </w:tr>
    </w:tbl>
    <w:p w14:paraId="3F0F2F04" w14:textId="142AD3D0" w:rsidR="00FD13A2" w:rsidRDefault="00FD13A2" w:rsidP="00B646BB">
      <w:pPr>
        <w:pStyle w:val="Heading1"/>
        <w:rPr>
          <w:lang w:val="nb-N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D7D09" w14:paraId="0BB01B7F" w14:textId="77777777" w:rsidTr="002D013B">
        <w:trPr>
          <w:trHeight w:val="413"/>
        </w:trPr>
        <w:tc>
          <w:tcPr>
            <w:tcW w:w="3116" w:type="dxa"/>
          </w:tcPr>
          <w:p w14:paraId="1C411A72" w14:textId="4524F4FE" w:rsidR="00DD7D09" w:rsidRPr="00C120EA" w:rsidRDefault="00BA136B" w:rsidP="00C120EA">
            <w:pPr>
              <w:pStyle w:val="Heading3"/>
              <w:rPr>
                <w:lang w:val="nb-NO"/>
              </w:rPr>
            </w:pPr>
            <w:r w:rsidRPr="00C120EA">
              <w:rPr>
                <w:lang w:val="nb-NO"/>
              </w:rPr>
              <w:t>Company</w:t>
            </w:r>
          </w:p>
        </w:tc>
        <w:tc>
          <w:tcPr>
            <w:tcW w:w="3117" w:type="dxa"/>
          </w:tcPr>
          <w:p w14:paraId="08A04FB9" w14:textId="7A6E7DD5" w:rsidR="00DD7D09" w:rsidRPr="00C120EA" w:rsidRDefault="00446A48" w:rsidP="00C120EA">
            <w:pPr>
              <w:pStyle w:val="Heading3"/>
              <w:rPr>
                <w:lang w:val="nb-NO"/>
              </w:rPr>
            </w:pPr>
            <w:r w:rsidRPr="00C120EA">
              <w:rPr>
                <w:lang w:val="nb-NO"/>
              </w:rPr>
              <w:t>Project Level</w:t>
            </w:r>
          </w:p>
        </w:tc>
        <w:tc>
          <w:tcPr>
            <w:tcW w:w="3117" w:type="dxa"/>
          </w:tcPr>
          <w:p w14:paraId="091F2A8D" w14:textId="31DFF2FC" w:rsidR="00DD7D09" w:rsidRPr="00C120EA" w:rsidRDefault="00446A48" w:rsidP="00C120EA">
            <w:pPr>
              <w:pStyle w:val="Heading3"/>
              <w:rPr>
                <w:lang w:val="nb-NO"/>
              </w:rPr>
            </w:pPr>
            <w:r w:rsidRPr="00C120EA">
              <w:rPr>
                <w:lang w:val="nb-NO"/>
              </w:rPr>
              <w:t>NDA?</w:t>
            </w:r>
          </w:p>
        </w:tc>
      </w:tr>
      <w:tr w:rsidR="00DD7D09" w:rsidRPr="008F5B49" w14:paraId="24519353" w14:textId="77777777" w:rsidTr="00DC58DF">
        <w:trPr>
          <w:trHeight w:val="629"/>
        </w:trPr>
        <w:tc>
          <w:tcPr>
            <w:tcW w:w="3116" w:type="dxa"/>
          </w:tcPr>
          <w:p w14:paraId="7E1B9A6B" w14:textId="3FFEBCCE" w:rsidR="00DD7D09" w:rsidRPr="008F5B49" w:rsidRDefault="00C120EA" w:rsidP="00DD7D09">
            <w:r>
              <w:t>“Insert company name”</w:t>
            </w:r>
          </w:p>
        </w:tc>
        <w:tc>
          <w:tcPr>
            <w:tcW w:w="3117" w:type="dxa"/>
          </w:tcPr>
          <w:p w14:paraId="03FFFF6C" w14:textId="14197759" w:rsidR="00DD7D09" w:rsidRPr="008F5B49" w:rsidRDefault="00446A48" w:rsidP="00DD7D09">
            <w:r>
              <w:t>“Bachelor, Master or Bachelor/Master”</w:t>
            </w:r>
          </w:p>
        </w:tc>
        <w:tc>
          <w:tcPr>
            <w:tcW w:w="3117" w:type="dxa"/>
          </w:tcPr>
          <w:p w14:paraId="0EF69227" w14:textId="09040B18" w:rsidR="00DD7D09" w:rsidRPr="008F5B49" w:rsidRDefault="00446A48" w:rsidP="00DD7D09">
            <w:r>
              <w:t xml:space="preserve">“Yes, No, </w:t>
            </w:r>
            <w:r w:rsidR="00C120EA">
              <w:t>U</w:t>
            </w:r>
            <w:r>
              <w:t>ndecided”</w:t>
            </w:r>
          </w:p>
        </w:tc>
      </w:tr>
    </w:tbl>
    <w:p w14:paraId="4A0C95EC" w14:textId="5FE063E3" w:rsidR="00DD7D09" w:rsidRPr="008F5B49" w:rsidRDefault="00DD7D09" w:rsidP="00DD7D09"/>
    <w:p w14:paraId="1142E600" w14:textId="79D06933" w:rsidR="00B646BB" w:rsidRDefault="005A030C" w:rsidP="00260CD2">
      <w:pPr>
        <w:pStyle w:val="Heading2"/>
        <w:rPr>
          <w:lang w:val="nb-NO"/>
        </w:rPr>
      </w:pPr>
      <w:r>
        <w:rPr>
          <w:lang w:val="nb-NO"/>
        </w:rPr>
        <w:t xml:space="preserve">Short </w:t>
      </w:r>
      <w:proofErr w:type="spellStart"/>
      <w:r>
        <w:rPr>
          <w:lang w:val="nb-NO"/>
        </w:rPr>
        <w:t>Introduction</w:t>
      </w:r>
      <w:proofErr w:type="spellEnd"/>
    </w:p>
    <w:p w14:paraId="4A4F2B18" w14:textId="3B8EA088" w:rsidR="00A936E2" w:rsidRDefault="00FC1B59" w:rsidP="00A936E2">
      <w:pPr>
        <w:rPr>
          <w:i/>
          <w:iCs/>
        </w:rPr>
      </w:pPr>
      <w:r w:rsidRPr="005A4A9D">
        <w:rPr>
          <w:i/>
          <w:iCs/>
        </w:rPr>
        <w:t xml:space="preserve">Write a short introduction </w:t>
      </w:r>
      <w:r w:rsidR="00CA3782" w:rsidRPr="005A4A9D">
        <w:rPr>
          <w:i/>
          <w:iCs/>
        </w:rPr>
        <w:t xml:space="preserve">for the </w:t>
      </w:r>
      <w:r w:rsidR="00E34F0F">
        <w:rPr>
          <w:i/>
          <w:iCs/>
        </w:rPr>
        <w:t>project</w:t>
      </w:r>
      <w:r w:rsidR="00CA3782" w:rsidRPr="005A4A9D">
        <w:rPr>
          <w:i/>
          <w:iCs/>
        </w:rPr>
        <w:t xml:space="preserve"> proposal. </w:t>
      </w:r>
      <w:r w:rsidR="001C6456">
        <w:rPr>
          <w:i/>
          <w:iCs/>
        </w:rPr>
        <w:t>Who is involved,</w:t>
      </w:r>
      <w:r w:rsidR="00F44C27">
        <w:rPr>
          <w:i/>
          <w:iCs/>
        </w:rPr>
        <w:t xml:space="preserve"> w</w:t>
      </w:r>
      <w:r w:rsidR="00831081" w:rsidRPr="005A4A9D">
        <w:rPr>
          <w:i/>
          <w:iCs/>
        </w:rPr>
        <w:t xml:space="preserve">hat is the background </w:t>
      </w:r>
      <w:r w:rsidR="00A81EA9" w:rsidRPr="005A4A9D">
        <w:rPr>
          <w:i/>
          <w:iCs/>
        </w:rPr>
        <w:t>for the project</w:t>
      </w:r>
      <w:r w:rsidR="00F44C27">
        <w:rPr>
          <w:i/>
          <w:iCs/>
        </w:rPr>
        <w:t xml:space="preserve"> and</w:t>
      </w:r>
      <w:r w:rsidR="00EA617A" w:rsidRPr="005A4A9D">
        <w:rPr>
          <w:i/>
          <w:iCs/>
        </w:rPr>
        <w:t xml:space="preserve"> </w:t>
      </w:r>
      <w:r w:rsidR="00E11376" w:rsidRPr="005A4A9D">
        <w:rPr>
          <w:i/>
          <w:iCs/>
        </w:rPr>
        <w:t>what is the current state of the art</w:t>
      </w:r>
      <w:r w:rsidR="00F44C27">
        <w:rPr>
          <w:i/>
          <w:iCs/>
        </w:rPr>
        <w:t>?</w:t>
      </w:r>
      <w:r w:rsidR="003875B1">
        <w:rPr>
          <w:i/>
          <w:iCs/>
        </w:rPr>
        <w:t xml:space="preserve"> </w:t>
      </w:r>
      <w:r w:rsidR="00B26803">
        <w:rPr>
          <w:i/>
          <w:iCs/>
        </w:rPr>
        <w:t>About 200 words</w:t>
      </w:r>
    </w:p>
    <w:p w14:paraId="299F8718" w14:textId="77777777" w:rsidR="005530C7" w:rsidRDefault="005530C7" w:rsidP="00260CD2">
      <w:pPr>
        <w:pStyle w:val="Heading2"/>
      </w:pPr>
    </w:p>
    <w:tbl>
      <w:tblPr>
        <w:tblStyle w:val="TableGrid"/>
        <w:tblW w:w="9486" w:type="dxa"/>
        <w:tblInd w:w="-90" w:type="dxa"/>
        <w:tblLook w:val="04A0" w:firstRow="1" w:lastRow="0" w:firstColumn="1" w:lastColumn="0" w:noHBand="0" w:noVBand="1"/>
      </w:tblPr>
      <w:tblGrid>
        <w:gridCol w:w="4410"/>
        <w:gridCol w:w="5076"/>
      </w:tblGrid>
      <w:tr w:rsidR="00270357" w14:paraId="67B6A192" w14:textId="77777777" w:rsidTr="00FD4D43">
        <w:trPr>
          <w:trHeight w:val="1598"/>
        </w:trPr>
        <w:tc>
          <w:tcPr>
            <w:tcW w:w="44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8FBFEC" w14:textId="68B406F0" w:rsidR="005530C7" w:rsidRDefault="005530C7" w:rsidP="005530C7">
            <w:pPr>
              <w:pStyle w:val="Heading2"/>
              <w:outlineLvl w:val="1"/>
            </w:pPr>
            <w:r w:rsidRPr="005914A7">
              <w:t>Project Description</w:t>
            </w:r>
          </w:p>
          <w:p w14:paraId="69C28CDC" w14:textId="052355AB" w:rsidR="005530C7" w:rsidRPr="005A4A9D" w:rsidRDefault="005530C7" w:rsidP="005530C7">
            <w:pPr>
              <w:autoSpaceDE w:val="0"/>
              <w:autoSpaceDN w:val="0"/>
              <w:adjustRightInd w:val="0"/>
              <w:jc w:val="both"/>
              <w:rPr>
                <w:rFonts w:cstheme="minorHAnsi"/>
                <w:i/>
                <w:iCs/>
                <w:color w:val="000000"/>
              </w:rPr>
            </w:pPr>
            <w:r w:rsidRPr="005A4A9D">
              <w:rPr>
                <w:rFonts w:cstheme="minorHAnsi"/>
                <w:i/>
                <w:iCs/>
                <w:color w:val="000000"/>
              </w:rPr>
              <w:t>Short description of the challenge / problem to be solved. In a bachelor project the students will demonstrate skills they have acquired, while a master project should also include elements of research.</w:t>
            </w:r>
            <w:r w:rsidR="00B26803">
              <w:rPr>
                <w:rFonts w:cstheme="minorHAnsi"/>
                <w:i/>
                <w:iCs/>
                <w:color w:val="000000"/>
              </w:rPr>
              <w:t xml:space="preserve"> About 500 words</w:t>
            </w:r>
          </w:p>
          <w:p w14:paraId="68AB6215" w14:textId="77777777" w:rsidR="005530C7" w:rsidRDefault="005530C7" w:rsidP="001513B2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color w:val="000000"/>
              </w:rPr>
            </w:pPr>
          </w:p>
          <w:p w14:paraId="283BAE05" w14:textId="77777777" w:rsidR="005530C7" w:rsidRDefault="005530C7" w:rsidP="001513B2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color w:val="000000"/>
              </w:rPr>
            </w:pPr>
          </w:p>
          <w:p w14:paraId="18BAFAB7" w14:textId="77777777" w:rsidR="00270357" w:rsidRDefault="00270357" w:rsidP="005530C7">
            <w:pPr>
              <w:pStyle w:val="ListParagraph"/>
            </w:pPr>
          </w:p>
        </w:tc>
        <w:tc>
          <w:tcPr>
            <w:tcW w:w="5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2BE61" w14:textId="77777777" w:rsidR="00A64A46" w:rsidRDefault="00A64A46" w:rsidP="00A64A46">
            <w:pPr>
              <w:jc w:val="center"/>
            </w:pPr>
          </w:p>
          <w:p w14:paraId="79D7A20C" w14:textId="77777777" w:rsidR="00A64A46" w:rsidRDefault="00A64A46" w:rsidP="005530C7"/>
          <w:p w14:paraId="5E36C2AC" w14:textId="77777777" w:rsidR="00A64A46" w:rsidRDefault="00A64A46" w:rsidP="00A64A46">
            <w:pPr>
              <w:jc w:val="center"/>
            </w:pPr>
          </w:p>
          <w:p w14:paraId="5CFC1B91" w14:textId="77777777" w:rsidR="00A64A46" w:rsidRDefault="00A64A46" w:rsidP="00A64A46">
            <w:pPr>
              <w:jc w:val="center"/>
            </w:pPr>
          </w:p>
          <w:p w14:paraId="5830EB10" w14:textId="75D73AEA" w:rsidR="00270357" w:rsidRDefault="00270357" w:rsidP="00A64A46">
            <w:pPr>
              <w:jc w:val="center"/>
            </w:pPr>
            <w:r>
              <w:t xml:space="preserve">Include </w:t>
            </w:r>
            <w:r w:rsidR="00593FB0">
              <w:t>an</w:t>
            </w:r>
            <w:r>
              <w:t xml:space="preserve"> </w:t>
            </w:r>
            <w:r w:rsidR="0034426D">
              <w:t xml:space="preserve">image that describes the project </w:t>
            </w:r>
            <w:r w:rsidR="0034426D" w:rsidRPr="00593FB0">
              <w:rPr>
                <w:u w:val="single"/>
              </w:rPr>
              <w:t>here</w:t>
            </w:r>
          </w:p>
        </w:tc>
      </w:tr>
    </w:tbl>
    <w:p w14:paraId="50EFC090" w14:textId="18BB2A55" w:rsidR="005530C7" w:rsidRDefault="005530C7" w:rsidP="005530C7">
      <w:pPr>
        <w:pStyle w:val="Heading2"/>
      </w:pPr>
      <w:r w:rsidRPr="00E34F0F">
        <w:t>Keywords</w:t>
      </w:r>
    </w:p>
    <w:p w14:paraId="503EA381" w14:textId="5C72E47D" w:rsidR="005530C7" w:rsidRPr="005530C7" w:rsidRDefault="005530C7" w:rsidP="005530C7">
      <w:pPr>
        <w:autoSpaceDE w:val="0"/>
        <w:autoSpaceDN w:val="0"/>
        <w:adjustRightInd w:val="0"/>
        <w:rPr>
          <w:rFonts w:cstheme="minorHAnsi"/>
          <w:i/>
          <w:iCs/>
          <w:color w:val="000000"/>
        </w:rPr>
      </w:pPr>
      <w:r w:rsidRPr="005A4A9D">
        <w:rPr>
          <w:rFonts w:cstheme="minorHAnsi"/>
          <w:i/>
          <w:iCs/>
          <w:color w:val="000000"/>
        </w:rPr>
        <w:t>Two or more elements from the following disciplines should be included: mechanical engineering, electrical engineering, actuation systems, computer science and control systems.  Materials engineering may also be included.  Projects do not have to have equal weighting on all the disciplines. A project can for example have a heavy focus on mechanical engineering, but it should be multi-disciplinary to qualify as a mechatronics project.</w:t>
      </w:r>
    </w:p>
    <w:p w14:paraId="0E1376DD" w14:textId="77777777" w:rsidR="005530C7" w:rsidRPr="0093394B" w:rsidRDefault="005530C7" w:rsidP="005530C7">
      <w:pPr>
        <w:pStyle w:val="ListParagraph"/>
        <w:numPr>
          <w:ilvl w:val="0"/>
          <w:numId w:val="1"/>
        </w:numPr>
      </w:pPr>
      <w:r w:rsidRPr="0093394B">
        <w:t>These are examples of k</w:t>
      </w:r>
      <w:r>
        <w:t>eywords</w:t>
      </w:r>
    </w:p>
    <w:p w14:paraId="1BC3BE73" w14:textId="77777777" w:rsidR="005530C7" w:rsidRPr="00270357" w:rsidRDefault="005530C7" w:rsidP="005530C7">
      <w:pPr>
        <w:pStyle w:val="ListParagraph"/>
        <w:numPr>
          <w:ilvl w:val="0"/>
          <w:numId w:val="1"/>
        </w:numPr>
        <w:rPr>
          <w:lang w:val="nb-NO"/>
        </w:rPr>
      </w:pPr>
      <w:r>
        <w:rPr>
          <w:lang w:val="nb-NO"/>
        </w:rPr>
        <w:t>Automation</w:t>
      </w:r>
    </w:p>
    <w:p w14:paraId="3F6E042A" w14:textId="77777777" w:rsidR="005530C7" w:rsidRPr="00335C85" w:rsidRDefault="005530C7" w:rsidP="005530C7">
      <w:pPr>
        <w:pStyle w:val="ListParagraph"/>
        <w:numPr>
          <w:ilvl w:val="0"/>
          <w:numId w:val="1"/>
        </w:numPr>
        <w:rPr>
          <w:lang w:val="nb-NO"/>
        </w:rPr>
      </w:pPr>
      <w:r>
        <w:rPr>
          <w:lang w:val="nb-NO"/>
        </w:rPr>
        <w:t>Programming</w:t>
      </w:r>
    </w:p>
    <w:p w14:paraId="7AA2968C" w14:textId="77777777" w:rsidR="005530C7" w:rsidRDefault="005530C7" w:rsidP="005530C7">
      <w:pPr>
        <w:pStyle w:val="ListParagraph"/>
        <w:numPr>
          <w:ilvl w:val="0"/>
          <w:numId w:val="1"/>
        </w:numPr>
        <w:rPr>
          <w:lang w:val="nb-NO"/>
        </w:rPr>
      </w:pPr>
      <w:r>
        <w:rPr>
          <w:lang w:val="nb-NO"/>
        </w:rPr>
        <w:t xml:space="preserve">Control </w:t>
      </w:r>
      <w:proofErr w:type="spellStart"/>
      <w:r>
        <w:rPr>
          <w:lang w:val="nb-NO"/>
        </w:rPr>
        <w:t>Theory</w:t>
      </w:r>
      <w:proofErr w:type="spellEnd"/>
    </w:p>
    <w:p w14:paraId="46CFE89B" w14:textId="77777777" w:rsidR="0093394B" w:rsidRPr="005914A7" w:rsidRDefault="0093394B" w:rsidP="00FC1B59"/>
    <w:p w14:paraId="3A587732" w14:textId="0ACEAC33" w:rsidR="00FC1B59" w:rsidRDefault="00FC1B59" w:rsidP="00FC1B59">
      <w:pPr>
        <w:pStyle w:val="Heading2"/>
      </w:pPr>
      <w:r>
        <w:t>Additional Information</w:t>
      </w:r>
    </w:p>
    <w:p w14:paraId="12D52D08" w14:textId="51FE4034" w:rsidR="00335C85" w:rsidRDefault="00283EBB" w:rsidP="00B646BB">
      <w:pPr>
        <w:rPr>
          <w:i/>
          <w:iCs/>
        </w:rPr>
      </w:pPr>
      <w:r w:rsidRPr="00465DE4">
        <w:rPr>
          <w:i/>
          <w:iCs/>
        </w:rPr>
        <w:t xml:space="preserve">If there is any additional information </w:t>
      </w:r>
      <w:r w:rsidR="00F771B8" w:rsidRPr="00465DE4">
        <w:rPr>
          <w:i/>
          <w:iCs/>
        </w:rPr>
        <w:t>that does not fit in the previous sections, write it down here.</w:t>
      </w:r>
      <w:r w:rsidR="00465DE4" w:rsidRPr="00465DE4">
        <w:rPr>
          <w:i/>
          <w:iCs/>
        </w:rPr>
        <w:t xml:space="preserve"> May include link to website/video, for example.</w:t>
      </w:r>
    </w:p>
    <w:p w14:paraId="7194C87F" w14:textId="77777777" w:rsidR="003875B1" w:rsidRDefault="003875B1" w:rsidP="00FC1B59">
      <w:pPr>
        <w:pStyle w:val="Heading2"/>
      </w:pPr>
    </w:p>
    <w:p w14:paraId="51E3EB4A" w14:textId="6AFFC77C" w:rsidR="00745FAC" w:rsidRDefault="00CD1FDB" w:rsidP="00FC1B59">
      <w:pPr>
        <w:pStyle w:val="Heading2"/>
      </w:pPr>
      <w:r>
        <w:t>Contact information</w:t>
      </w:r>
      <w:r w:rsidR="00A81EA9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85808" w14:paraId="48489759" w14:textId="77777777" w:rsidTr="00384EE9">
        <w:tc>
          <w:tcPr>
            <w:tcW w:w="31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BDDC7E0" w14:textId="56CD762B" w:rsidR="00C85808" w:rsidRDefault="00C85808" w:rsidP="005A4A9D">
            <w:r>
              <w:t>Full name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649AB0D" w14:textId="410DB2F4" w:rsidR="00C85808" w:rsidRDefault="00C85808" w:rsidP="005A4A9D">
            <w:r>
              <w:t>E-mail address</w:t>
            </w:r>
          </w:p>
        </w:tc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333E0ED" w14:textId="12CE754D" w:rsidR="00C85808" w:rsidRDefault="00C85808" w:rsidP="005A4A9D">
            <w:r>
              <w:t>Phone number</w:t>
            </w:r>
          </w:p>
        </w:tc>
      </w:tr>
      <w:tr w:rsidR="005A4A9D" w14:paraId="2BDA2ACD" w14:textId="77777777" w:rsidTr="00384EE9">
        <w:tc>
          <w:tcPr>
            <w:tcW w:w="31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7662557" w14:textId="5D4991FD" w:rsidR="005A4A9D" w:rsidRDefault="005A4A9D" w:rsidP="005A4A9D">
            <w:r>
              <w:t>Name 1</w:t>
            </w:r>
          </w:p>
        </w:tc>
        <w:tc>
          <w:tcPr>
            <w:tcW w:w="31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4B34EAD" w14:textId="52C8F4E5" w:rsidR="005A4A9D" w:rsidRDefault="002D013B" w:rsidP="005A4A9D">
            <w:hyperlink r:id="rId7" w:history="1">
              <w:r w:rsidR="00C85808" w:rsidRPr="00487DB6">
                <w:rPr>
                  <w:rStyle w:val="Hyperlink"/>
                </w:rPr>
                <w:t>Email_1@example.no</w:t>
              </w:r>
            </w:hyperlink>
          </w:p>
        </w:tc>
        <w:tc>
          <w:tcPr>
            <w:tcW w:w="31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5DDE150B" w14:textId="1576CBA4" w:rsidR="005A4A9D" w:rsidRDefault="00C85808" w:rsidP="005A4A9D">
            <w:r>
              <w:t>99999999</w:t>
            </w:r>
          </w:p>
        </w:tc>
      </w:tr>
      <w:tr w:rsidR="005A4A9D" w14:paraId="37F4DB3A" w14:textId="77777777" w:rsidTr="00384EE9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A8D236" w14:textId="769EA4F4" w:rsidR="005A4A9D" w:rsidRDefault="00C85808" w:rsidP="005A4A9D">
            <w:r>
              <w:t>Name 2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95565B" w14:textId="09FD48EC" w:rsidR="005A4A9D" w:rsidRDefault="002D013B" w:rsidP="005A4A9D">
            <w:hyperlink r:id="rId8" w:history="1">
              <w:r w:rsidR="00C85808" w:rsidRPr="00487DB6">
                <w:rPr>
                  <w:rStyle w:val="Hyperlink"/>
                </w:rPr>
                <w:t>Email_2@example.no</w:t>
              </w:r>
            </w:hyperlink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1EBAE5" w14:textId="38ED2839" w:rsidR="005A4A9D" w:rsidRDefault="00C85808" w:rsidP="005A4A9D">
            <w:r>
              <w:t>99999998</w:t>
            </w:r>
          </w:p>
        </w:tc>
      </w:tr>
    </w:tbl>
    <w:p w14:paraId="3E98C709" w14:textId="77777777" w:rsidR="00AA0E11" w:rsidRPr="00CD1FDB" w:rsidRDefault="00AA0E11" w:rsidP="00DC58DF"/>
    <w:sectPr w:rsidR="00AA0E11" w:rsidRPr="00CD1FD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00521" w14:textId="77777777" w:rsidR="007E3D99" w:rsidRDefault="007E3D99" w:rsidP="007E3D99">
      <w:pPr>
        <w:spacing w:after="0" w:line="240" w:lineRule="auto"/>
      </w:pPr>
      <w:r>
        <w:separator/>
      </w:r>
    </w:p>
  </w:endnote>
  <w:endnote w:type="continuationSeparator" w:id="0">
    <w:p w14:paraId="23C6101C" w14:textId="77777777" w:rsidR="007E3D99" w:rsidRDefault="007E3D99" w:rsidP="007E3D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0AE87" w14:textId="77777777" w:rsidR="007E3D99" w:rsidRDefault="007E3D99" w:rsidP="007E3D99">
      <w:pPr>
        <w:spacing w:after="0" w:line="240" w:lineRule="auto"/>
      </w:pPr>
      <w:r>
        <w:separator/>
      </w:r>
    </w:p>
  </w:footnote>
  <w:footnote w:type="continuationSeparator" w:id="0">
    <w:p w14:paraId="3CF1813E" w14:textId="77777777" w:rsidR="007E3D99" w:rsidRDefault="007E3D99" w:rsidP="007E3D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74588" w14:textId="5C275DD0" w:rsidR="009D33CB" w:rsidRDefault="00AF472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D0CBCCE" wp14:editId="51BCC3E3">
          <wp:simplePos x="0" y="0"/>
          <wp:positionH relativeFrom="column">
            <wp:posOffset>4274919</wp:posOffset>
          </wp:positionH>
          <wp:positionV relativeFrom="paragraph">
            <wp:posOffset>17590</wp:posOffset>
          </wp:positionV>
          <wp:extent cx="2176145" cy="365760"/>
          <wp:effectExtent l="0" t="0" r="0" b="0"/>
          <wp:wrapSquare wrapText="bothSides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6145" cy="3657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C5545">
      <w:tab/>
    </w:r>
    <w:r w:rsidR="008C554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80DB3"/>
    <w:multiLevelType w:val="hybridMultilevel"/>
    <w:tmpl w:val="6324CB9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0F541A"/>
    <w:multiLevelType w:val="hybridMultilevel"/>
    <w:tmpl w:val="873EE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zUyNLe0NDKzMDVQ0lEKTi0uzszPAykwrAUAfYTQqiwAAAA="/>
  </w:docVars>
  <w:rsids>
    <w:rsidRoot w:val="00AF41D3"/>
    <w:rsid w:val="00037E0D"/>
    <w:rsid w:val="001513B2"/>
    <w:rsid w:val="001A6997"/>
    <w:rsid w:val="001C6456"/>
    <w:rsid w:val="00206766"/>
    <w:rsid w:val="00212735"/>
    <w:rsid w:val="00260CD2"/>
    <w:rsid w:val="00270357"/>
    <w:rsid w:val="00283EBB"/>
    <w:rsid w:val="002D013B"/>
    <w:rsid w:val="00335C85"/>
    <w:rsid w:val="0034426D"/>
    <w:rsid w:val="0038263D"/>
    <w:rsid w:val="00384EE9"/>
    <w:rsid w:val="003875B1"/>
    <w:rsid w:val="00405BD5"/>
    <w:rsid w:val="00446A48"/>
    <w:rsid w:val="00465DE4"/>
    <w:rsid w:val="00512DEC"/>
    <w:rsid w:val="005530C7"/>
    <w:rsid w:val="005914A7"/>
    <w:rsid w:val="00593FB0"/>
    <w:rsid w:val="005A030C"/>
    <w:rsid w:val="005A4A9D"/>
    <w:rsid w:val="006468D4"/>
    <w:rsid w:val="0065111B"/>
    <w:rsid w:val="0065520B"/>
    <w:rsid w:val="00682CDD"/>
    <w:rsid w:val="006A1FFC"/>
    <w:rsid w:val="006C27D4"/>
    <w:rsid w:val="006F7183"/>
    <w:rsid w:val="00721E69"/>
    <w:rsid w:val="00745324"/>
    <w:rsid w:val="00745FAC"/>
    <w:rsid w:val="007E3D99"/>
    <w:rsid w:val="007F7B7A"/>
    <w:rsid w:val="00831081"/>
    <w:rsid w:val="00840857"/>
    <w:rsid w:val="008472BA"/>
    <w:rsid w:val="008C5545"/>
    <w:rsid w:val="008C6C73"/>
    <w:rsid w:val="008F5B49"/>
    <w:rsid w:val="0093394B"/>
    <w:rsid w:val="009D33CB"/>
    <w:rsid w:val="00A000A6"/>
    <w:rsid w:val="00A64A46"/>
    <w:rsid w:val="00A65C06"/>
    <w:rsid w:val="00A81EA9"/>
    <w:rsid w:val="00A936E2"/>
    <w:rsid w:val="00AA0E11"/>
    <w:rsid w:val="00AA6ACA"/>
    <w:rsid w:val="00AE700E"/>
    <w:rsid w:val="00AF41D3"/>
    <w:rsid w:val="00AF4728"/>
    <w:rsid w:val="00B26803"/>
    <w:rsid w:val="00B424C1"/>
    <w:rsid w:val="00B55F50"/>
    <w:rsid w:val="00B646BB"/>
    <w:rsid w:val="00BA136B"/>
    <w:rsid w:val="00BE637A"/>
    <w:rsid w:val="00C120EA"/>
    <w:rsid w:val="00C527E9"/>
    <w:rsid w:val="00C85808"/>
    <w:rsid w:val="00CA3782"/>
    <w:rsid w:val="00CD1FDB"/>
    <w:rsid w:val="00D67E7C"/>
    <w:rsid w:val="00D974F5"/>
    <w:rsid w:val="00DA2965"/>
    <w:rsid w:val="00DB50A2"/>
    <w:rsid w:val="00DC58DF"/>
    <w:rsid w:val="00DD7D09"/>
    <w:rsid w:val="00E11376"/>
    <w:rsid w:val="00E34F0F"/>
    <w:rsid w:val="00EA617A"/>
    <w:rsid w:val="00F44C27"/>
    <w:rsid w:val="00F771B8"/>
    <w:rsid w:val="00FB2AAD"/>
    <w:rsid w:val="00FC1B59"/>
    <w:rsid w:val="00FD13A2"/>
    <w:rsid w:val="00FD4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ABE7890"/>
  <w15:chartTrackingRefBased/>
  <w15:docId w15:val="{8F2D7EC5-5F2B-4594-A140-2D3D13D55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46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0C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5B4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745FA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45FA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B646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35C85"/>
    <w:pPr>
      <w:ind w:left="720"/>
      <w:contextualSpacing/>
    </w:pPr>
  </w:style>
  <w:style w:type="table" w:styleId="TableGrid">
    <w:name w:val="Table Grid"/>
    <w:basedOn w:val="TableNormal"/>
    <w:uiPriority w:val="39"/>
    <w:rsid w:val="00FD1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60C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527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27E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D33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3CB"/>
  </w:style>
  <w:style w:type="paragraph" w:styleId="Footer">
    <w:name w:val="footer"/>
    <w:basedOn w:val="Normal"/>
    <w:link w:val="FooterChar"/>
    <w:uiPriority w:val="99"/>
    <w:unhideWhenUsed/>
    <w:rsid w:val="009D33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3CB"/>
  </w:style>
  <w:style w:type="character" w:customStyle="1" w:styleId="Heading3Char">
    <w:name w:val="Heading 3 Char"/>
    <w:basedOn w:val="DefaultParagraphFont"/>
    <w:link w:val="Heading3"/>
    <w:uiPriority w:val="9"/>
    <w:rsid w:val="008F5B4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1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_2@example.n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mail_1@example.n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51</Words>
  <Characters>1334</Characters>
  <Application>Microsoft Office Word</Application>
  <DocSecurity>0</DocSecurity>
  <Lines>11</Lines>
  <Paragraphs>3</Paragraphs>
  <ScaleCrop>false</ScaleCrop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ten Rudolfsen</dc:creator>
  <cp:keywords/>
  <dc:description/>
  <cp:lastModifiedBy>Morten Rudolfsen</cp:lastModifiedBy>
  <cp:revision>25</cp:revision>
  <cp:lastPrinted>2020-08-24T10:00:00Z</cp:lastPrinted>
  <dcterms:created xsi:type="dcterms:W3CDTF">2020-08-24T11:48:00Z</dcterms:created>
  <dcterms:modified xsi:type="dcterms:W3CDTF">2021-09-22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684840-629b-41cd-9b8c-5e9eea511f17_Enabled">
    <vt:lpwstr>True</vt:lpwstr>
  </property>
  <property fmtid="{D5CDD505-2E9C-101B-9397-08002B2CF9AE}" pid="3" name="MSIP_Label_92684840-629b-41cd-9b8c-5e9eea511f17_SiteId">
    <vt:lpwstr>8482881e-3699-4b3f-b135-cf4800bc1efb</vt:lpwstr>
  </property>
  <property fmtid="{D5CDD505-2E9C-101B-9397-08002B2CF9AE}" pid="4" name="MSIP_Label_92684840-629b-41cd-9b8c-5e9eea511f17_Owner">
    <vt:lpwstr>morter11@uia.no</vt:lpwstr>
  </property>
  <property fmtid="{D5CDD505-2E9C-101B-9397-08002B2CF9AE}" pid="5" name="MSIP_Label_92684840-629b-41cd-9b8c-5e9eea511f17_SetDate">
    <vt:lpwstr>2020-08-24T09:50:09.5663427Z</vt:lpwstr>
  </property>
  <property fmtid="{D5CDD505-2E9C-101B-9397-08002B2CF9AE}" pid="6" name="MSIP_Label_92684840-629b-41cd-9b8c-5e9eea511f17_Name">
    <vt:lpwstr>Internal</vt:lpwstr>
  </property>
  <property fmtid="{D5CDD505-2E9C-101B-9397-08002B2CF9AE}" pid="7" name="MSIP_Label_92684840-629b-41cd-9b8c-5e9eea511f17_Application">
    <vt:lpwstr>Microsoft Azure Information Protection</vt:lpwstr>
  </property>
  <property fmtid="{D5CDD505-2E9C-101B-9397-08002B2CF9AE}" pid="8" name="MSIP_Label_92684840-629b-41cd-9b8c-5e9eea511f17_ActionId">
    <vt:lpwstr>6d6d4d55-20c8-412c-aa8e-2b6079f3f55b</vt:lpwstr>
  </property>
  <property fmtid="{D5CDD505-2E9C-101B-9397-08002B2CF9AE}" pid="9" name="MSIP_Label_92684840-629b-41cd-9b8c-5e9eea511f17_Extended_MSFT_Method">
    <vt:lpwstr>Automatic</vt:lpwstr>
  </property>
  <property fmtid="{D5CDD505-2E9C-101B-9397-08002B2CF9AE}" pid="10" name="MSIP_Label_b4114459-e220-4ae9-b339-4ebe6008cdd4_Enabled">
    <vt:lpwstr>True</vt:lpwstr>
  </property>
  <property fmtid="{D5CDD505-2E9C-101B-9397-08002B2CF9AE}" pid="11" name="MSIP_Label_b4114459-e220-4ae9-b339-4ebe6008cdd4_SiteId">
    <vt:lpwstr>8482881e-3699-4b3f-b135-cf4800bc1efb</vt:lpwstr>
  </property>
  <property fmtid="{D5CDD505-2E9C-101B-9397-08002B2CF9AE}" pid="12" name="MSIP_Label_b4114459-e220-4ae9-b339-4ebe6008cdd4_Owner">
    <vt:lpwstr>morter11@uia.no</vt:lpwstr>
  </property>
  <property fmtid="{D5CDD505-2E9C-101B-9397-08002B2CF9AE}" pid="13" name="MSIP_Label_b4114459-e220-4ae9-b339-4ebe6008cdd4_SetDate">
    <vt:lpwstr>2020-08-24T09:50:09.5663427Z</vt:lpwstr>
  </property>
  <property fmtid="{D5CDD505-2E9C-101B-9397-08002B2CF9AE}" pid="14" name="MSIP_Label_b4114459-e220-4ae9-b339-4ebe6008cdd4_Name">
    <vt:lpwstr>Normal</vt:lpwstr>
  </property>
  <property fmtid="{D5CDD505-2E9C-101B-9397-08002B2CF9AE}" pid="15" name="MSIP_Label_b4114459-e220-4ae9-b339-4ebe6008cdd4_Application">
    <vt:lpwstr>Microsoft Azure Information Protection</vt:lpwstr>
  </property>
  <property fmtid="{D5CDD505-2E9C-101B-9397-08002B2CF9AE}" pid="16" name="MSIP_Label_b4114459-e220-4ae9-b339-4ebe6008cdd4_ActionId">
    <vt:lpwstr>6d6d4d55-20c8-412c-aa8e-2b6079f3f55b</vt:lpwstr>
  </property>
  <property fmtid="{D5CDD505-2E9C-101B-9397-08002B2CF9AE}" pid="17" name="MSIP_Label_b4114459-e220-4ae9-b339-4ebe6008cdd4_Parent">
    <vt:lpwstr>92684840-629b-41cd-9b8c-5e9eea511f17</vt:lpwstr>
  </property>
  <property fmtid="{D5CDD505-2E9C-101B-9397-08002B2CF9AE}" pid="18" name="MSIP_Label_b4114459-e220-4ae9-b339-4ebe6008cdd4_Extended_MSFT_Method">
    <vt:lpwstr>Automatic</vt:lpwstr>
  </property>
  <property fmtid="{D5CDD505-2E9C-101B-9397-08002B2CF9AE}" pid="19" name="Sensitivity">
    <vt:lpwstr>Internal Normal</vt:lpwstr>
  </property>
</Properties>
</file>